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cover-letter"/>
    <w:p>
      <w:pPr>
        <w:pStyle w:val="Heading1"/>
      </w:pPr>
      <w:r>
        <w:rPr>
          <w:bCs/>
          <w:b/>
        </w:rPr>
        <w:t xml:space="preserve">Cover Letter</w:t>
      </w:r>
    </w:p>
    <w:p>
      <w:pPr>
        <w:pStyle w:val="FirstParagraph"/>
      </w:pPr>
      <w:r>
        <w:t xml:space="preserve">John Doe</w:t>
      </w:r>
      <w:r>
        <w:br/>
      </w:r>
      <w:r>
        <w:t xml:space="preserve">Abu Dhabi, United Arab Emirates</w:t>
      </w:r>
      <w:r>
        <w:br/>
      </w:r>
      <w:r>
        <w:t xml:space="preserve">johndoe@example.com | +971 50 123 4567</w:t>
      </w:r>
    </w:p>
    <w:bookmarkEnd w:id="20"/>
    <w:p>
      <w:pPr>
        <w:pStyle w:val="BodyText"/>
      </w:pPr>
      <w:r>
        <w:rPr>
          <w:bCs/>
          <w:b/>
        </w:rPr>
        <w:t xml:space="preserve">Date:</w:t>
      </w:r>
      <w:r>
        <w:t xml:space="preserve"> </w:t>
      </w:r>
      <w:r>
        <w:t xml:space="preserve">[Insert Date]</w:t>
      </w:r>
    </w:p>
    <w:p>
      <w:pPr>
        <w:pStyle w:val="BodyText"/>
      </w:pPr>
      <w:r>
        <w:t xml:space="preserve">Human Resources Department</w:t>
      </w:r>
      <w:r>
        <w:br/>
      </w:r>
      <w:r>
        <w:t xml:space="preserve">[Hospital or Clinic Name]</w:t>
      </w:r>
      <w:r>
        <w:br/>
      </w:r>
      <w:r>
        <w:t xml:space="preserve">[Address in Abu Dhabi, United Arab Emirates]</w:t>
      </w:r>
    </w:p>
    <w:p>
      <w:pPr>
        <w:pStyle w:val="BodyText"/>
      </w:pPr>
      <w:r>
        <w:rPr>
          <w:bCs/>
          <w:b/>
        </w:rPr>
        <w:t xml:space="preserve">Dear Hiring Manager,</w:t>
      </w:r>
    </w:p>
    <w:p>
      <w:pPr>
        <w:pStyle w:val="BodyText"/>
      </w:pPr>
      <w:r>
        <w:t xml:space="preserve">I am writing to express my enthusiastic interest in the Physiotherapist position at [Hospital or Clinic Name] in the United Arab Emirates Abu Dhabi. As a dedicated and experienced physiotherapist with over [X years] of professional experience, I am eager to contribute my expertise, passion for patient care, and commitment to excellence in a dynamic healthcare environment like Abu Dhabi. This opportunity aligns perfectly with my career goals and my desire to work in a region that values innovation, cultural diversity, and high standards of medical practice.</w:t>
      </w:r>
    </w:p>
    <w:p>
      <w:pPr>
        <w:pStyle w:val="BodyText"/>
      </w:pPr>
      <w:r>
        <w:t xml:space="preserve">As a qualified Physiotherapist, I have consistently prioritized holistic patient care, combining clinical expertise with compassionate communication. My background includes working in multidisciplinary teams across various healthcare settings, where I have developed strong skills in assessing musculoskeletal conditions, designing personalized rehabilitation programs, and utilizing evidence-based practices to optimize patient outcomes. In the United Arab Emirates Abu Dhabi, where the demand for quality physiotherapy services is growing rapidly due to an aging population and increasing focus on sports medicine and wellness, I am confident that my skills will be a valuable asset to your organization.</w:t>
      </w:r>
    </w:p>
    <w:p>
      <w:pPr>
        <w:pStyle w:val="BodyText"/>
      </w:pPr>
      <w:r>
        <w:t xml:space="preserve">The United Arab Emirates Abu Dhabi is a hub of innovation and cultural richness, offering unique opportunities for healthcare professionals to make a meaningful impact. I am particularly inspired by the UAE’s vision for advanced healthcare infrastructure and its commitment to promoting active lifestyles. As a Physiotherapist, I am passionate about empowering individuals to regain mobility, reduce pain, and enhance their quality of life. In Abu Dhabi, where there is a growing emphasis on preventive care and sports-related rehabilitation, I aim to contribute my expertise in areas such as manual therapy, orthopedic rehabilitation, and post-operative recovery.</w:t>
      </w:r>
    </w:p>
    <w:p>
      <w:pPr>
        <w:pStyle w:val="BodyText"/>
      </w:pPr>
      <w:r>
        <w:t xml:space="preserve">Throughout my career as a Physiotherapist, I have worked with patients of all ages and backgrounds, adapting my approach to meet their unique needs. Whether it is helping athletes recover from injuries or supporting elderly patients in maintaining independence through tailored exercise programs, I remain focused on delivering results-driven care. My experience in Abu Dhabi’s healthcare sector has also exposed me to a diverse patient population, allowing me to develop cultural sensitivity and adaptability—qualities that are essential for success in this region.</w:t>
      </w:r>
    </w:p>
    <w:p>
      <w:pPr>
        <w:pStyle w:val="BodyText"/>
      </w:pPr>
      <w:r>
        <w:t xml:space="preserve">In the United Arab Emirates Abu Dhabi, the healthcare landscape is evolving rapidly, with a strong focus on integrating technology and personalized care. I have kept pace with these advancements by pursuing continuing education in areas such as [specific certifications or training, e.g., "sports physiotherapy," "electrotherapy," or "pediatric rehabilitation"]. These qualifications have equipped me to address complex cases and contribute to the development of cutting-edge treatment protocols at [Hospital or Clinic Name]. I am particularly interested in collaborating with your team to enhance patient outcomes through innovative approaches and interdisciplinary teamwork.</w:t>
      </w:r>
    </w:p>
    <w:p>
      <w:pPr>
        <w:pStyle w:val="BodyText"/>
      </w:pPr>
      <w:r>
        <w:t xml:space="preserve">One of my proudest achievements as a Physiotherapist was [mention a specific accomplishment, e.g., "leading a community wellness initiative that improved mobility for 200+ patients" or "developing a rehabilitation program that reduced hospital readmissions by 30%"]. This experience reinforced my belief in the transformative power of physiotherapy and my ability to drive positive change. In Abu Dhabi, where there is an increasing demand for specialized services, I am eager to bring this same dedication and creativity to your organization.</w:t>
      </w:r>
    </w:p>
    <w:p>
      <w:pPr>
        <w:pStyle w:val="BodyText"/>
      </w:pPr>
      <w:r>
        <w:t xml:space="preserve">What sets me apart as a Physiotherapist is my unwavering commitment to patient-centered care. I take the time to listen actively, understand each individual’s goals, and build trust through clear communication. In the United Arab Emirates Abu Dhabi, where cultural diversity is a cornerstone of society, this approach ensures that I can connect with patients from all walks of life and provide care that respects their values and preferences.</w:t>
      </w:r>
    </w:p>
    <w:p>
      <w:pPr>
        <w:pStyle w:val="BodyText"/>
      </w:pPr>
      <w:r>
        <w:t xml:space="preserve">I am also deeply committed to professional growth and have actively participated in conferences, workshops, and research projects related to physiotherapy. For instance, I recently attended the [Name of Conference or Workshop] in Abu Dhabi, where I gained insights into the latest trends in rehabilitation science. This experience further solidified my desire to contribute to a healthcare institution that values innovation and continuous improvement.</w:t>
      </w:r>
    </w:p>
    <w:p>
      <w:pPr>
        <w:pStyle w:val="BodyText"/>
      </w:pPr>
      <w:r>
        <w:t xml:space="preserve">The United Arab Emirates Abu Dhabi offers an unparalleled opportunity for physiotherapists to work in a state-of-the-art environment while making a difference in the lives of individuals and communities. I am excited about the possibility of joining [Hospital or Clinic Name] and contributing to its mission of excellence in patient care. My goal is to not only meet but exceed expectations by bringing my expertise, enthusiasm, and dedication to every aspect of the role.</w:t>
      </w:r>
    </w:p>
    <w:p>
      <w:pPr>
        <w:pStyle w:val="BodyText"/>
      </w:pPr>
      <w:r>
        <w:t xml:space="preserve">Thank you for considering my application for the Physiotherapist position. I would welcome the opportunity to discuss how my skills and experiences align with your needs. Please feel free to contact me at [Your Phone Number] or [Your Email Address] at your earliest convenience. I look forward to the possibility of contributing to the continued success of [Hospital or Clinic Name] in the United Arab Emirates Abu Dhabi.</w:t>
      </w:r>
    </w:p>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otherapist Position in United Arab Emirates Abu Dhabi</dc:title>
  <dc:creator/>
  <dc:language>en</dc:language>
  <cp:keywords/>
  <dcterms:created xsi:type="dcterms:W3CDTF">2026-07-25T00:58:00Z</dcterms:created>
  <dcterms:modified xsi:type="dcterms:W3CDTF">2026-07-25T00:58:00Z</dcterms:modified>
</cp:coreProperties>
</file>

<file path=docProps/custom.xml><?xml version="1.0" encoding="utf-8"?>
<Properties xmlns="http://schemas.openxmlformats.org/officeDocument/2006/custom-properties" xmlns:vt="http://schemas.openxmlformats.org/officeDocument/2006/docPropsVTypes"/>
</file>